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5C4F1F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HSC Columbus</w:t>
      </w:r>
    </w:p>
    <w:p w:rsidR="00F42DB0" w:rsidRPr="00F42DB0" w:rsidRDefault="00A46E04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107 South High Street, </w:t>
      </w:r>
      <w:proofErr w:type="gramStart"/>
      <w:r>
        <w:rPr>
          <w:rFonts w:ascii="Arial" w:hAnsi="Arial" w:cs="Arial"/>
          <w:color w:val="000000"/>
        </w:rPr>
        <w:t>2</w:t>
      </w:r>
      <w:r w:rsidRPr="00A46E04">
        <w:rPr>
          <w:rFonts w:ascii="Arial" w:hAnsi="Arial" w:cs="Arial"/>
          <w:color w:val="000000"/>
          <w:vertAlign w:val="superscript"/>
        </w:rPr>
        <w:t>nd</w:t>
      </w:r>
      <w:proofErr w:type="gramEnd"/>
      <w:r>
        <w:rPr>
          <w:rFonts w:ascii="Arial" w:hAnsi="Arial" w:cs="Arial"/>
          <w:color w:val="000000"/>
        </w:rPr>
        <w:t xml:space="preserve"> Floor </w:t>
      </w:r>
    </w:p>
    <w:p w:rsidR="00777460" w:rsidRDefault="005C4F1F" w:rsidP="008C0C3D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umbus, OH 432</w:t>
      </w:r>
      <w:r w:rsidR="00A46E04">
        <w:rPr>
          <w:rFonts w:ascii="Arial" w:hAnsi="Arial" w:cs="Arial"/>
          <w:sz w:val="24"/>
          <w:szCs w:val="24"/>
        </w:rPr>
        <w:t>15</w:t>
      </w:r>
      <w:bookmarkStart w:id="0" w:name="_GoBack"/>
      <w:bookmarkEnd w:id="0"/>
    </w:p>
    <w:p w:rsidR="00777460" w:rsidRPr="00225E38" w:rsidRDefault="00777460" w:rsidP="008C0C3D">
      <w:pPr>
        <w:ind w:left="720"/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Pr="008C0C3D" w:rsidRDefault="00777460" w:rsidP="008C0C3D">
      <w:pPr>
        <w:pStyle w:val="CM1"/>
        <w:rPr>
          <w:rFonts w:ascii="Arial" w:hAnsi="Arial" w:cs="Arial"/>
          <w:color w:val="000000"/>
        </w:rPr>
      </w:pPr>
      <w:r w:rsidRPr="008C0C3D">
        <w:rPr>
          <w:rFonts w:ascii="Arial" w:hAnsi="Arial" w:cs="Arial"/>
          <w:color w:val="000000"/>
        </w:rPr>
        <w:t xml:space="preserve">HUD will approve, adjust upward or downward, or disapprove the proposed UA decrease upon 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A73" w:rsidRDefault="00617A73" w:rsidP="00A0565C">
      <w:pPr>
        <w:spacing w:after="0" w:line="240" w:lineRule="auto"/>
      </w:pPr>
      <w:r>
        <w:separator/>
      </w:r>
    </w:p>
  </w:endnote>
  <w:endnote w:type="continuationSeparator" w:id="0">
    <w:p w:rsidR="00617A73" w:rsidRDefault="00617A7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A73" w:rsidRDefault="00617A73" w:rsidP="00A0565C">
      <w:pPr>
        <w:spacing w:after="0" w:line="240" w:lineRule="auto"/>
      </w:pPr>
      <w:r>
        <w:separator/>
      </w:r>
    </w:p>
  </w:footnote>
  <w:footnote w:type="continuationSeparator" w:id="0">
    <w:p w:rsidR="00617A73" w:rsidRDefault="00617A7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034199"/>
      <w:docPartObj>
        <w:docPartGallery w:val="Watermarks"/>
        <w:docPartUnique/>
      </w:docPartObj>
    </w:sdtPr>
    <w:sdtEndPr/>
    <w:sdtContent>
      <w:p w:rsidR="00A84BF5" w:rsidRDefault="00A46E04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831220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30083D"/>
    <w:rsid w:val="00430E2C"/>
    <w:rsid w:val="005C2C81"/>
    <w:rsid w:val="005C4F1F"/>
    <w:rsid w:val="005F1733"/>
    <w:rsid w:val="00617A73"/>
    <w:rsid w:val="0072506B"/>
    <w:rsid w:val="007760AA"/>
    <w:rsid w:val="00777460"/>
    <w:rsid w:val="008C0C3D"/>
    <w:rsid w:val="00A0565C"/>
    <w:rsid w:val="00A46E04"/>
    <w:rsid w:val="00A84BF5"/>
    <w:rsid w:val="00B1766E"/>
    <w:rsid w:val="00D45EF5"/>
    <w:rsid w:val="00DE3D63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D7A9935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Heather Blankenship</cp:lastModifiedBy>
  <cp:revision>3</cp:revision>
  <dcterms:created xsi:type="dcterms:W3CDTF">2023-07-12T16:18:00Z</dcterms:created>
  <dcterms:modified xsi:type="dcterms:W3CDTF">2023-07-12T16:18:00Z</dcterms:modified>
</cp:coreProperties>
</file>